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B59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МИНИСТЕРСТВО ОБРАЗОВАНИЯ И НАУКИ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НАЦИОНАЛЬНЫЙ ТЕХНИЧЕСКИЙ УНИВЕРСИТЕТ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«КИЕВСКИЙ ПОЛИТЕХНИЧЕСКИЙ ИНСТИТУТ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КАФЕДРА КЭВА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1504EC" w:rsidRDefault="008B1AB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машнее задание №</w:t>
      </w:r>
      <w:r w:rsidR="00A34006">
        <w:rPr>
          <w:rFonts w:ascii="Times New Roman" w:hAnsi="Times New Roman" w:cs="Times New Roman"/>
          <w:sz w:val="28"/>
          <w:szCs w:val="28"/>
          <w:lang w:val="ru-RU"/>
        </w:rPr>
        <w:t>5</w:t>
      </w:r>
    </w:p>
    <w:p w:rsidR="000C2804" w:rsidRPr="0064544D" w:rsidRDefault="00DE02F0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 курсу</w:t>
      </w:r>
      <w:r w:rsidR="000C2804" w:rsidRPr="0064544D">
        <w:rPr>
          <w:rFonts w:ascii="Times New Roman" w:hAnsi="Times New Roman" w:cs="Times New Roman"/>
          <w:sz w:val="28"/>
          <w:szCs w:val="28"/>
          <w:lang w:val="ru-RU"/>
        </w:rPr>
        <w:t>: «Автоматизация конструкторско-технологического проектирования ЭВА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Выполн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Студент группы ДК-41</w:t>
      </w:r>
    </w:p>
    <w:p w:rsidR="000C2804" w:rsidRPr="0064544D" w:rsidRDefault="00ED2B37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втун И.А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Провер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Губар. В.Г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Киев </w:t>
      </w:r>
      <w:r w:rsidR="00E6491D" w:rsidRPr="0064544D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 2017</w:t>
      </w:r>
    </w:p>
    <w:p w:rsidR="00E6491D" w:rsidRDefault="008F0C5D" w:rsidP="008F0C5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МЕТОД </w:t>
      </w:r>
      <w:r w:rsidR="00A34006">
        <w:rPr>
          <w:rFonts w:ascii="Times New Roman" w:hAnsi="Times New Roman" w:cs="Times New Roman"/>
          <w:sz w:val="28"/>
          <w:szCs w:val="28"/>
          <w:lang w:val="ru-RU"/>
        </w:rPr>
        <w:t>ХИЛЛЕРА</w:t>
      </w:r>
    </w:p>
    <w:p w:rsidR="008F0C5D" w:rsidRPr="008F0C5D" w:rsidRDefault="002D488D" w:rsidP="008F0C5D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Берем схему из предыдущих ДЗ. </w:t>
      </w:r>
    </w:p>
    <w:p w:rsidR="00325DA3" w:rsidRDefault="002D488D" w:rsidP="0028488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DB5684">
        <w:rPr>
          <w:rFonts w:ascii="Times New Roman" w:eastAsia="Times New Roman" w:hAnsi="Times New Roman" w:cs="Times New Roman"/>
          <w:iCs/>
          <w:noProof/>
          <w:color w:val="000000"/>
          <w:sz w:val="28"/>
          <w:szCs w:val="28"/>
        </w:rPr>
        <w:drawing>
          <wp:inline distT="0" distB="0" distL="0" distR="0" wp14:anchorId="5E739C19" wp14:editId="143863CB">
            <wp:extent cx="5524500" cy="3834066"/>
            <wp:effectExtent l="0" t="0" r="0" b="0"/>
            <wp:docPr id="5" name="Рисунок 2" descr="C:\Users\Lena_Kovtun\Desktop\ \ftok\2 сем\light104-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a_Kovtun\Desktop\ \ftok\2 сем\light104-3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328" cy="3836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4885" w:rsidRDefault="00284885" w:rsidP="0028488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Рис. 1</w:t>
      </w:r>
    </w:p>
    <w:p w:rsidR="002D488D" w:rsidRDefault="002D488D" w:rsidP="002D488D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редыдущее улучшение лишь ухудшило состояние, попробуем улучшить данным алгоритмом. </w:t>
      </w:r>
    </w:p>
    <w:p w:rsidR="000E1E29" w:rsidRDefault="000E1E29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 методе 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Хиллера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необходимо определить пары конструктивных элементов для перестановки и выполнить расчет изменения длины связей.</w:t>
      </w:r>
    </w:p>
    <w:p w:rsidR="00A74553" w:rsidRDefault="00A74553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DD2017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drawing>
          <wp:inline distT="0" distB="0" distL="0" distR="0" wp14:anchorId="06B14FBD" wp14:editId="5B4CB949">
            <wp:extent cx="3867152" cy="25050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80536" cy="251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615" w:rsidRDefault="00EF7615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tbl>
      <w:tblPr>
        <w:tblW w:w="808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6"/>
        <w:gridCol w:w="539"/>
        <w:gridCol w:w="538"/>
        <w:gridCol w:w="538"/>
        <w:gridCol w:w="538"/>
        <w:gridCol w:w="538"/>
        <w:gridCol w:w="538"/>
        <w:gridCol w:w="538"/>
        <w:gridCol w:w="538"/>
        <w:gridCol w:w="538"/>
        <w:gridCol w:w="675"/>
        <w:gridCol w:w="675"/>
        <w:gridCol w:w="675"/>
        <w:gridCol w:w="536"/>
      </w:tblGrid>
      <w:tr w:rsidR="002D488D" w:rsidRPr="008F7A5E" w:rsidTr="004600FF">
        <w:trPr>
          <w:trHeight w:val="420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Pr="002B3369" w:rsidRDefault="002D488D" w:rsidP="004600FF">
            <w:pPr>
              <w:spacing w:after="0"/>
              <w:jc w:val="center"/>
              <w:rPr>
                <w:color w:val="000000"/>
                <w:lang w:val="ru-RU"/>
              </w:rPr>
            </w:pPr>
          </w:p>
        </w:tc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1</w:t>
            </w:r>
          </w:p>
        </w:tc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2</w:t>
            </w:r>
          </w:p>
        </w:tc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3</w:t>
            </w:r>
          </w:p>
        </w:tc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4</w:t>
            </w:r>
          </w:p>
        </w:tc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5</w:t>
            </w:r>
          </w:p>
        </w:tc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6</w:t>
            </w:r>
          </w:p>
        </w:tc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7</w:t>
            </w:r>
          </w:p>
        </w:tc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8</w:t>
            </w:r>
          </w:p>
        </w:tc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9</w:t>
            </w:r>
          </w:p>
        </w:tc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10</w:t>
            </w:r>
          </w:p>
        </w:tc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11</w:t>
            </w:r>
          </w:p>
        </w:tc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12</w:t>
            </w:r>
          </w:p>
        </w:tc>
        <w:tc>
          <w:tcPr>
            <w:tcW w:w="170" w:type="dxa"/>
            <w:shd w:val="clear" w:color="auto" w:fill="DEEAF6" w:themeFill="accent1" w:themeFillTint="33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 w:rsidRPr="00E438B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w:t>ρ</w:t>
            </w:r>
          </w:p>
        </w:tc>
      </w:tr>
      <w:tr w:rsidR="002D488D" w:rsidRPr="008F7A5E" w:rsidTr="004600FF">
        <w:trPr>
          <w:trHeight w:val="342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D9D9D9" w:themeFill="background1" w:themeFillShade="D9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2D488D" w:rsidRPr="008F7A5E" w:rsidTr="004600FF">
        <w:trPr>
          <w:trHeight w:val="400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D9D9D9" w:themeFill="background1" w:themeFillShade="D9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2D488D" w:rsidRPr="008F7A5E" w:rsidTr="004600FF">
        <w:trPr>
          <w:trHeight w:val="400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3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D9D9D9" w:themeFill="background1" w:themeFillShade="D9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</w:tr>
      <w:tr w:rsidR="002D488D" w:rsidRPr="008F7A5E" w:rsidTr="004600FF">
        <w:trPr>
          <w:trHeight w:val="240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4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D9D9D9" w:themeFill="background1" w:themeFillShade="D9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</w:p>
        </w:tc>
      </w:tr>
      <w:tr w:rsidR="002D488D" w:rsidRPr="008F7A5E" w:rsidTr="004600FF">
        <w:trPr>
          <w:trHeight w:val="240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5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Pr="00D96E4E" w:rsidRDefault="002D488D" w:rsidP="004600FF">
            <w:pPr>
              <w:spacing w:after="0"/>
              <w:jc w:val="center"/>
              <w:rPr>
                <w:color w:val="000000"/>
                <w:lang w:val="ru-RU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D9D9D9" w:themeFill="background1" w:themeFillShade="D9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2</w:t>
            </w:r>
          </w:p>
        </w:tc>
      </w:tr>
      <w:tr w:rsidR="002D488D" w:rsidRPr="008C3B3B" w:rsidTr="004600FF">
        <w:trPr>
          <w:trHeight w:val="240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6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D9D9D9" w:themeFill="background1" w:themeFillShade="D9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</w:tr>
      <w:tr w:rsidR="002D488D" w:rsidRPr="008C3B3B" w:rsidTr="004600FF">
        <w:trPr>
          <w:trHeight w:val="240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7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D9D9D9" w:themeFill="background1" w:themeFillShade="D9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</w:tr>
      <w:tr w:rsidR="002D488D" w:rsidRPr="008C3B3B" w:rsidTr="004600FF">
        <w:trPr>
          <w:trHeight w:val="240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8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D9D9D9" w:themeFill="background1" w:themeFillShade="D9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14</w:t>
            </w:r>
          </w:p>
        </w:tc>
      </w:tr>
      <w:tr w:rsidR="002D488D" w:rsidRPr="008F7A5E" w:rsidTr="004600FF">
        <w:trPr>
          <w:trHeight w:val="240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9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D9D9D9" w:themeFill="background1" w:themeFillShade="D9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8</w:t>
            </w:r>
          </w:p>
        </w:tc>
      </w:tr>
      <w:tr w:rsidR="002D488D" w:rsidRPr="008F7A5E" w:rsidTr="004600FF">
        <w:trPr>
          <w:trHeight w:val="247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10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D9D9D9" w:themeFill="background1" w:themeFillShade="D9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  <w:tr w:rsidR="002D488D" w:rsidRPr="008F7A5E" w:rsidTr="004600FF">
        <w:trPr>
          <w:trHeight w:val="240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11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D9D9D9" w:themeFill="background1" w:themeFillShade="D9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  <w:tr w:rsidR="002D488D" w:rsidRPr="008F7A5E" w:rsidTr="004600FF">
        <w:trPr>
          <w:trHeight w:val="230"/>
        </w:trPr>
        <w:tc>
          <w:tcPr>
            <w:tcW w:w="170" w:type="dxa"/>
            <w:shd w:val="clear" w:color="auto" w:fill="DEEAF6" w:themeFill="accent1" w:themeFillTint="33"/>
            <w:vAlign w:val="center"/>
            <w:hideMark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X1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170" w:type="dxa"/>
            <w:shd w:val="clear" w:color="auto" w:fill="FFFFFF" w:themeFill="background1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</w:p>
        </w:tc>
        <w:tc>
          <w:tcPr>
            <w:tcW w:w="170" w:type="dxa"/>
            <w:shd w:val="clear" w:color="auto" w:fill="D9D9D9" w:themeFill="background1" w:themeFillShade="D9"/>
            <w:vAlign w:val="center"/>
          </w:tcPr>
          <w:p w:rsidR="002D488D" w:rsidRDefault="002D488D" w:rsidP="004600FF">
            <w:pPr>
              <w:spacing w:after="0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</w:tbl>
    <w:p w:rsidR="00240707" w:rsidRPr="00404959" w:rsidRDefault="00240707" w:rsidP="00240707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2D488D" w:rsidRDefault="002D488D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730948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drawing>
          <wp:inline distT="0" distB="0" distL="0" distR="0" wp14:anchorId="58F5DEFA" wp14:editId="6B77F36F">
            <wp:extent cx="3486637" cy="23815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7905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9"/>
        <w:gridCol w:w="555"/>
        <w:gridCol w:w="556"/>
        <w:gridCol w:w="575"/>
        <w:gridCol w:w="564"/>
        <w:gridCol w:w="565"/>
        <w:gridCol w:w="565"/>
        <w:gridCol w:w="565"/>
        <w:gridCol w:w="565"/>
        <w:gridCol w:w="565"/>
        <w:gridCol w:w="588"/>
        <w:gridCol w:w="587"/>
        <w:gridCol w:w="528"/>
        <w:gridCol w:w="528"/>
      </w:tblGrid>
      <w:tr w:rsidR="002D488D" w:rsidRPr="008F7A5E" w:rsidTr="004600FF">
        <w:trPr>
          <w:trHeight w:val="238"/>
        </w:trPr>
        <w:tc>
          <w:tcPr>
            <w:tcW w:w="599" w:type="dxa"/>
            <w:shd w:val="clear" w:color="auto" w:fill="DEEAF6" w:themeFill="accent1" w:themeFillTint="33"/>
            <w:vAlign w:val="center"/>
            <w:hideMark/>
          </w:tcPr>
          <w:p w:rsidR="002D488D" w:rsidRPr="00B374FF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55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</w:t>
            </w:r>
          </w:p>
        </w:tc>
        <w:tc>
          <w:tcPr>
            <w:tcW w:w="556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2</w:t>
            </w:r>
          </w:p>
        </w:tc>
        <w:tc>
          <w:tcPr>
            <w:tcW w:w="575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3</w:t>
            </w:r>
          </w:p>
        </w:tc>
        <w:tc>
          <w:tcPr>
            <w:tcW w:w="564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4</w:t>
            </w:r>
          </w:p>
        </w:tc>
        <w:tc>
          <w:tcPr>
            <w:tcW w:w="565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5</w:t>
            </w:r>
          </w:p>
        </w:tc>
        <w:tc>
          <w:tcPr>
            <w:tcW w:w="565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6</w:t>
            </w:r>
          </w:p>
        </w:tc>
        <w:tc>
          <w:tcPr>
            <w:tcW w:w="565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7</w:t>
            </w:r>
          </w:p>
        </w:tc>
        <w:tc>
          <w:tcPr>
            <w:tcW w:w="565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8</w:t>
            </w:r>
          </w:p>
        </w:tc>
        <w:tc>
          <w:tcPr>
            <w:tcW w:w="565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9</w:t>
            </w:r>
          </w:p>
        </w:tc>
        <w:tc>
          <w:tcPr>
            <w:tcW w:w="588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0</w:t>
            </w:r>
          </w:p>
        </w:tc>
        <w:tc>
          <w:tcPr>
            <w:tcW w:w="587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1</w:t>
            </w:r>
          </w:p>
        </w:tc>
        <w:tc>
          <w:tcPr>
            <w:tcW w:w="528" w:type="dxa"/>
            <w:shd w:val="clear" w:color="auto" w:fill="DEEAF6" w:themeFill="accent1" w:themeFillTint="33"/>
          </w:tcPr>
          <w:p w:rsidR="002D488D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2</w:t>
            </w:r>
          </w:p>
        </w:tc>
        <w:tc>
          <w:tcPr>
            <w:tcW w:w="528" w:type="dxa"/>
            <w:shd w:val="clear" w:color="auto" w:fill="DEEAF6" w:themeFill="accent1" w:themeFillTint="33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</w:t>
            </w:r>
          </w:p>
        </w:tc>
      </w:tr>
      <w:tr w:rsidR="002D488D" w:rsidRPr="008F7A5E" w:rsidTr="004600FF">
        <w:trPr>
          <w:trHeight w:val="400"/>
        </w:trPr>
        <w:tc>
          <w:tcPr>
            <w:tcW w:w="599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</w:t>
            </w:r>
          </w:p>
        </w:tc>
        <w:tc>
          <w:tcPr>
            <w:tcW w:w="55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56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7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88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87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28" w:type="dxa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28" w:type="dxa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0</w:t>
            </w:r>
          </w:p>
        </w:tc>
      </w:tr>
      <w:tr w:rsidR="002D488D" w:rsidRPr="009849A1" w:rsidTr="004600FF">
        <w:trPr>
          <w:trHeight w:val="400"/>
        </w:trPr>
        <w:tc>
          <w:tcPr>
            <w:tcW w:w="599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2</w:t>
            </w:r>
          </w:p>
        </w:tc>
        <w:tc>
          <w:tcPr>
            <w:tcW w:w="55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56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7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88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87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28" w:type="dxa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28" w:type="dxa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4</w:t>
            </w:r>
          </w:p>
        </w:tc>
      </w:tr>
      <w:tr w:rsidR="002D488D" w:rsidRPr="008F7A5E" w:rsidTr="004600FF">
        <w:trPr>
          <w:trHeight w:val="400"/>
        </w:trPr>
        <w:tc>
          <w:tcPr>
            <w:tcW w:w="599" w:type="dxa"/>
            <w:shd w:val="clear" w:color="auto" w:fill="DEEAF6" w:themeFill="accent1" w:themeFillTint="33"/>
            <w:vAlign w:val="center"/>
          </w:tcPr>
          <w:p w:rsidR="002D488D" w:rsidRPr="005940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3</w:t>
            </w:r>
          </w:p>
        </w:tc>
        <w:tc>
          <w:tcPr>
            <w:tcW w:w="55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56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7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88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87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28" w:type="dxa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28" w:type="dxa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4</w:t>
            </w:r>
          </w:p>
        </w:tc>
      </w:tr>
      <w:tr w:rsidR="002D488D" w:rsidRPr="008F7A5E" w:rsidTr="004600FF">
        <w:trPr>
          <w:trHeight w:val="240"/>
        </w:trPr>
        <w:tc>
          <w:tcPr>
            <w:tcW w:w="599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4</w:t>
            </w:r>
          </w:p>
        </w:tc>
        <w:tc>
          <w:tcPr>
            <w:tcW w:w="55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56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7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88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87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28" w:type="dxa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28" w:type="dxa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0</w:t>
            </w:r>
          </w:p>
        </w:tc>
      </w:tr>
      <w:tr w:rsidR="002D488D" w:rsidRPr="008F7A5E" w:rsidTr="004600FF">
        <w:trPr>
          <w:trHeight w:val="240"/>
        </w:trPr>
        <w:tc>
          <w:tcPr>
            <w:tcW w:w="599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5</w:t>
            </w:r>
          </w:p>
        </w:tc>
        <w:tc>
          <w:tcPr>
            <w:tcW w:w="55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56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7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88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87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28" w:type="dxa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28" w:type="dxa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6</w:t>
            </w:r>
          </w:p>
        </w:tc>
      </w:tr>
      <w:tr w:rsidR="002D488D" w:rsidRPr="008C3B3B" w:rsidTr="004600FF">
        <w:trPr>
          <w:trHeight w:val="240"/>
        </w:trPr>
        <w:tc>
          <w:tcPr>
            <w:tcW w:w="599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6</w:t>
            </w:r>
          </w:p>
        </w:tc>
        <w:tc>
          <w:tcPr>
            <w:tcW w:w="55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56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7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88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87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28" w:type="dxa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28" w:type="dxa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0</w:t>
            </w:r>
          </w:p>
        </w:tc>
      </w:tr>
      <w:tr w:rsidR="002D488D" w:rsidRPr="008C3B3B" w:rsidTr="004600FF">
        <w:trPr>
          <w:trHeight w:val="240"/>
        </w:trPr>
        <w:tc>
          <w:tcPr>
            <w:tcW w:w="599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7</w:t>
            </w:r>
          </w:p>
        </w:tc>
        <w:tc>
          <w:tcPr>
            <w:tcW w:w="55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56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7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88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87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28" w:type="dxa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28" w:type="dxa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0</w:t>
            </w:r>
          </w:p>
        </w:tc>
      </w:tr>
      <w:tr w:rsidR="002D488D" w:rsidRPr="008C3B3B" w:rsidTr="004600FF">
        <w:trPr>
          <w:trHeight w:val="240"/>
        </w:trPr>
        <w:tc>
          <w:tcPr>
            <w:tcW w:w="599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8</w:t>
            </w:r>
          </w:p>
        </w:tc>
        <w:tc>
          <w:tcPr>
            <w:tcW w:w="55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56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7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88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87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28" w:type="dxa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28" w:type="dxa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6</w:t>
            </w:r>
          </w:p>
        </w:tc>
      </w:tr>
      <w:tr w:rsidR="002D488D" w:rsidRPr="008F7A5E" w:rsidTr="004600FF">
        <w:trPr>
          <w:trHeight w:val="70"/>
        </w:trPr>
        <w:tc>
          <w:tcPr>
            <w:tcW w:w="599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9</w:t>
            </w:r>
          </w:p>
        </w:tc>
        <w:tc>
          <w:tcPr>
            <w:tcW w:w="55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56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7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88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87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28" w:type="dxa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28" w:type="dxa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0</w:t>
            </w:r>
          </w:p>
        </w:tc>
      </w:tr>
      <w:tr w:rsidR="002D488D" w:rsidRPr="008F7A5E" w:rsidTr="004600FF">
        <w:trPr>
          <w:trHeight w:val="240"/>
        </w:trPr>
        <w:tc>
          <w:tcPr>
            <w:tcW w:w="599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0</w:t>
            </w:r>
          </w:p>
        </w:tc>
        <w:tc>
          <w:tcPr>
            <w:tcW w:w="55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56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7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88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87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28" w:type="dxa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28" w:type="dxa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4</w:t>
            </w:r>
          </w:p>
        </w:tc>
      </w:tr>
      <w:tr w:rsidR="002D488D" w:rsidRPr="008F7A5E" w:rsidTr="004600FF">
        <w:trPr>
          <w:trHeight w:val="240"/>
        </w:trPr>
        <w:tc>
          <w:tcPr>
            <w:tcW w:w="599" w:type="dxa"/>
            <w:shd w:val="clear" w:color="auto" w:fill="DEEAF6" w:themeFill="accent1" w:themeFillTint="33"/>
            <w:vAlign w:val="center"/>
          </w:tcPr>
          <w:p w:rsidR="002D488D" w:rsidRPr="008F7A5E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1</w:t>
            </w:r>
          </w:p>
        </w:tc>
        <w:tc>
          <w:tcPr>
            <w:tcW w:w="55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56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7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88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87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28" w:type="dxa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28" w:type="dxa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4</w:t>
            </w:r>
          </w:p>
        </w:tc>
      </w:tr>
      <w:tr w:rsidR="002D488D" w:rsidRPr="008F7A5E" w:rsidTr="004600FF">
        <w:trPr>
          <w:trHeight w:val="240"/>
        </w:trPr>
        <w:tc>
          <w:tcPr>
            <w:tcW w:w="599" w:type="dxa"/>
            <w:shd w:val="clear" w:color="auto" w:fill="DEEAF6" w:themeFill="accent1" w:themeFillTint="33"/>
            <w:vAlign w:val="center"/>
          </w:tcPr>
          <w:p w:rsidR="002D488D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2</w:t>
            </w:r>
          </w:p>
        </w:tc>
        <w:tc>
          <w:tcPr>
            <w:tcW w:w="55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56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7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4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5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88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87" w:type="dxa"/>
            <w:shd w:val="clear" w:color="auto" w:fill="auto"/>
            <w:vAlign w:val="center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28" w:type="dxa"/>
          </w:tcPr>
          <w:p w:rsidR="002D488D" w:rsidRPr="005D2607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28" w:type="dxa"/>
          </w:tcPr>
          <w:p w:rsidR="002D488D" w:rsidRPr="00F11DF1" w:rsidRDefault="002D488D" w:rsidP="004600F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0</w:t>
            </w:r>
          </w:p>
        </w:tc>
      </w:tr>
    </w:tbl>
    <w:p w:rsidR="00240707" w:rsidRDefault="00240707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5A3079" w:rsidRDefault="005A3079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 xml:space="preserve">Создадим таблицу изменения длины связей при перемещении элементов в соседние позиции. </w:t>
      </w:r>
    </w:p>
    <w:p w:rsidR="00EF7615" w:rsidRDefault="005A3079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ля нахождения значения изменения длины связей при перемещении, используем данные из матрицы</w:t>
      </w:r>
      <w:r w:rsidR="00F46B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вязей и начальное размещение. Изменение длины связей с элементами, к которым «приближается» элемент и суммы связей с элементами, от которых «отдаляется». Подсчет </w:t>
      </w:r>
      <w:r w:rsidR="00B7628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можно выполнять,</w:t>
      </w:r>
      <w:r w:rsidR="00F46B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рассчитывая значения в столбцах или в строках.</w:t>
      </w:r>
      <w:r w:rsidR="00EF761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</w:p>
    <w:p w:rsidR="00B76282" w:rsidRDefault="00EF7615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075F7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читаем значения для других элем</w:t>
      </w:r>
      <w:r w:rsidR="0061609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енто</w:t>
      </w:r>
      <w:r w:rsidR="00075F7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 и заносим в таблицу</w:t>
      </w:r>
    </w:p>
    <w:p w:rsidR="00407047" w:rsidRPr="00C4658B" w:rsidRDefault="00407047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tbl>
      <w:tblPr>
        <w:tblW w:w="111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2"/>
        <w:gridCol w:w="532"/>
        <w:gridCol w:w="532"/>
        <w:gridCol w:w="532"/>
        <w:gridCol w:w="532"/>
        <w:gridCol w:w="532"/>
        <w:gridCol w:w="532"/>
        <w:gridCol w:w="532"/>
        <w:gridCol w:w="532"/>
        <w:gridCol w:w="533"/>
        <w:gridCol w:w="532"/>
        <w:gridCol w:w="532"/>
        <w:gridCol w:w="532"/>
        <w:gridCol w:w="532"/>
        <w:gridCol w:w="532"/>
        <w:gridCol w:w="532"/>
        <w:gridCol w:w="532"/>
        <w:gridCol w:w="532"/>
        <w:gridCol w:w="533"/>
        <w:gridCol w:w="533"/>
        <w:gridCol w:w="533"/>
      </w:tblGrid>
      <w:tr w:rsidR="000C32F0" w:rsidRPr="00EF7615" w:rsidTr="000C32F0">
        <w:trPr>
          <w:trHeight w:val="238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C4658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2660" w:type="dxa"/>
            <w:gridSpan w:val="5"/>
            <w:shd w:val="clear" w:color="auto" w:fill="DEEAF6" w:themeFill="accent1" w:themeFillTint="33"/>
            <w:vAlign w:val="center"/>
          </w:tcPr>
          <w:p w:rsidR="000C32F0" w:rsidRPr="00EF761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ΔL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</w:rPr>
              <w:t>X</w:t>
            </w:r>
            <w:r w:rsidRPr="00C4658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→</w:t>
            </w:r>
          </w:p>
        </w:tc>
        <w:tc>
          <w:tcPr>
            <w:tcW w:w="2661" w:type="dxa"/>
            <w:gridSpan w:val="5"/>
            <w:shd w:val="clear" w:color="auto" w:fill="DEEAF6" w:themeFill="accent1" w:themeFillTint="33"/>
            <w:vAlign w:val="center"/>
          </w:tcPr>
          <w:p w:rsidR="000C32F0" w:rsidRPr="00EF761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ΔL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</w:rPr>
              <w:t>X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↓</w:t>
            </w:r>
          </w:p>
        </w:tc>
        <w:tc>
          <w:tcPr>
            <w:tcW w:w="2660" w:type="dxa"/>
            <w:gridSpan w:val="5"/>
            <w:shd w:val="clear" w:color="auto" w:fill="DEEAF6" w:themeFill="accent1" w:themeFillTint="33"/>
            <w:vAlign w:val="center"/>
          </w:tcPr>
          <w:p w:rsidR="000C32F0" w:rsidRPr="00EF761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ΔL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</w:rPr>
              <w:t>X</w:t>
            </w:r>
            <w:r w:rsidRPr="00C4658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←</w:t>
            </w:r>
          </w:p>
        </w:tc>
        <w:tc>
          <w:tcPr>
            <w:tcW w:w="2663" w:type="dxa"/>
            <w:gridSpan w:val="5"/>
            <w:shd w:val="clear" w:color="auto" w:fill="DEEAF6" w:themeFill="accent1" w:themeFillTint="33"/>
          </w:tcPr>
          <w:p w:rsidR="000C32F0" w:rsidRPr="00EF761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ΔL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</w:rPr>
              <w:t>X</w:t>
            </w:r>
            <w:r w:rsidRPr="00C4658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↑</w:t>
            </w:r>
          </w:p>
        </w:tc>
      </w:tr>
      <w:tr w:rsidR="000C32F0" w:rsidRPr="00EF7615" w:rsidTr="002D488D">
        <w:trPr>
          <w:trHeight w:val="40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EF761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23A0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23A0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23A0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5</w:t>
            </w:r>
          </w:p>
        </w:tc>
      </w:tr>
      <w:tr w:rsidR="000C32F0" w:rsidRPr="009849A1" w:rsidTr="002D488D">
        <w:trPr>
          <w:trHeight w:val="40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EF761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ru-RU"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</w:t>
            </w:r>
            <w:r w:rsidRPr="00EF7615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ru-RU" w:eastAsia="ru-RU"/>
              </w:rPr>
              <w:t>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23A0E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2617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940F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35153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600D6F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940F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1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</w:tr>
      <w:tr w:rsidR="000C32F0" w:rsidRPr="008F7A5E" w:rsidTr="002D488D">
        <w:trPr>
          <w:trHeight w:val="40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23A0E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940F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07047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CF394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D25EA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940F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F3F6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CF394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AF1BB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</w:tr>
      <w:tr w:rsidR="000C32F0" w:rsidRPr="008F7A5E" w:rsidTr="002D488D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35153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A5DC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146BF7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3C6799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B44E7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11B1A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11B1A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11B1A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3C6799" w:rsidRDefault="00D96E4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532" w:type="dxa"/>
            <w:shd w:val="clear" w:color="auto" w:fill="auto"/>
          </w:tcPr>
          <w:p w:rsidR="000C32F0" w:rsidRPr="003C6799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3C6799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3C6799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3C6799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3C6799" w:rsidRDefault="00D96E4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</w:tcPr>
          <w:p w:rsidR="000C32F0" w:rsidRPr="004B44E7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FE5E89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4F3F6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9649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0C32F0" w:rsidRPr="008F7A5E" w:rsidTr="002D488D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4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D96E4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8F7A5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02346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D96E4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74709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D01CE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D96E4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5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D01CE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D96E4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5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FB55A8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</w:tr>
      <w:tr w:rsidR="000C32F0" w:rsidRPr="008C3B3B" w:rsidTr="002D488D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D96E4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4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D25EA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7E189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C2277B" w:rsidRDefault="00D96E4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4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D25EA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E914C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D96E4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4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E914C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D96E4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8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</w:tr>
      <w:tr w:rsidR="000C32F0" w:rsidRPr="008C3B3B" w:rsidTr="002D488D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6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940F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940F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1231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F0A20" w:rsidRDefault="000C32F0" w:rsidP="002D488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1231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F1CF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2F1CF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BA02C3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F1CFB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9C0079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9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9C0079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</w:tr>
      <w:tr w:rsidR="000C32F0" w:rsidRPr="008C3B3B" w:rsidTr="002D488D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8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F3F6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74F6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F1CF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31396A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74F6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1D6BFF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C5EE5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74F6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2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981F0F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</w:tr>
      <w:tr w:rsidR="000C32F0" w:rsidRPr="008F7A5E" w:rsidTr="002D488D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8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940F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F3F6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8F7A5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21A54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BA02C3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F1CF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1D6BFF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BD55C8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75522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755221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2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E15C3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6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E15C3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</w:tr>
      <w:tr w:rsidR="000C32F0" w:rsidRPr="008F7A5E" w:rsidTr="002D488D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9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23A0E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8F7A5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D25EA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B46F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1D6BFF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713EB3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91DFF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25617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E45ACF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</w:p>
        </w:tc>
      </w:tr>
      <w:tr w:rsidR="000C32F0" w:rsidRPr="008F7A5E" w:rsidTr="002D488D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10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234B1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D1474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F1CF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C5EE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75522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25617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13F1D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C51F5F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DE5F5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C51F5F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</w:tr>
      <w:tr w:rsidR="000C32F0" w:rsidRPr="008F7A5E" w:rsidTr="002D488D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1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234B1" w:rsidRDefault="0037080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8F7A5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37080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6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F1CF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C5EE5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0B400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25617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73983" w:rsidRDefault="0037080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0B400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0C32F0" w:rsidRPr="005B555C" w:rsidRDefault="0037080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532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0C32F0" w:rsidRPr="000B400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0B4002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EF7615" w:rsidRPr="008F7A5E" w:rsidTr="002D488D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EF7615" w:rsidRPr="00EF7615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ru-RU" w:eastAsia="ru-RU"/>
              </w:rPr>
              <w:t>Х1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EF7615" w:rsidRPr="00D234B1" w:rsidRDefault="0037080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EF7615" w:rsidRPr="00D33516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EF7615" w:rsidRPr="000B4D21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EF7615" w:rsidRPr="008F7A5E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EF7615" w:rsidRPr="00A51302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EF7615" w:rsidRPr="00F017F6" w:rsidRDefault="0037080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EF7615" w:rsidRPr="002F1CFB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EF7615" w:rsidRPr="000C5EE5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EF7615" w:rsidRPr="000B4002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EF7615" w:rsidRPr="00425617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EF7615" w:rsidRPr="00D73983" w:rsidRDefault="0037080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32" w:type="dxa"/>
            <w:shd w:val="clear" w:color="auto" w:fill="auto"/>
          </w:tcPr>
          <w:p w:rsidR="00EF7615" w:rsidRPr="005B555C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EF7615" w:rsidRPr="005B555C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EF7615" w:rsidRPr="000B4002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EF7615" w:rsidRPr="005B555C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2" w:type="dxa"/>
            <w:shd w:val="clear" w:color="auto" w:fill="auto"/>
          </w:tcPr>
          <w:p w:rsidR="00EF7615" w:rsidRPr="005B555C" w:rsidRDefault="0037080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</w:tcPr>
          <w:p w:rsidR="00EF7615" w:rsidRPr="005B555C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EF7615" w:rsidRPr="005B555C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533" w:type="dxa"/>
            <w:shd w:val="clear" w:color="auto" w:fill="auto"/>
          </w:tcPr>
          <w:p w:rsidR="00EF7615" w:rsidRPr="000B4002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533" w:type="dxa"/>
            <w:shd w:val="clear" w:color="auto" w:fill="auto"/>
            <w:vAlign w:val="center"/>
          </w:tcPr>
          <w:p w:rsidR="00EF7615" w:rsidRPr="000B4002" w:rsidRDefault="00EF76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</w:tbl>
    <w:p w:rsidR="006E752C" w:rsidRDefault="006E752C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49303B" w:rsidRDefault="00EB3A93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Перестановки пар вершин.</w:t>
      </w:r>
    </w:p>
    <w:p w:rsidR="00EB3A93" w:rsidRDefault="00150E14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ыберем блок Х6</w:t>
      </w:r>
      <w:r w:rsidR="00EB3A9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 У него наибольшее значение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изменения при перемещении вправо</w:t>
      </w:r>
      <w:r w:rsidR="00EB3A9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 Рядом с ним слева нахо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ится Х7</w:t>
      </w:r>
      <w:r w:rsidR="0061609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поменяем их местами, получим следующую схему: </w:t>
      </w:r>
    </w:p>
    <w:p w:rsidR="000D1474" w:rsidRDefault="00150E14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150E1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drawing>
          <wp:inline distT="0" distB="0" distL="0" distR="0" wp14:anchorId="4FECD957" wp14:editId="2BA5C72C">
            <wp:extent cx="3400900" cy="2476846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476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40FB" w:rsidRDefault="004C40FB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616090" w:rsidRDefault="00616090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елаем расчет значения изменения связей при перестановке данной пары:</w:t>
      </w:r>
    </w:p>
    <w:p w:rsidR="00616090" w:rsidRPr="0042617E" w:rsidRDefault="00616090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7↔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="00D673B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5639FC" w:rsidRP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 w:rsid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 w:rsid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="00D673B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7</w:t>
      </w:r>
      <w:r w:rsidR="005639FC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←</w:t>
      </w:r>
      <w:r w:rsid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r w:rsidR="0042617E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="00D673B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</w:t>
      </w:r>
      <w:r w:rsidR="0042617E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→</w:t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r w:rsidR="0042617E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proofErr w:type="spellStart"/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="0042617E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7</w:t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</w:t>
      </w:r>
      <w:r w:rsidR="0042617E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D673B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9+0-10=-1</w:t>
      </w:r>
    </w:p>
    <w:p w:rsidR="0042617E" w:rsidRDefault="0042617E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Эта перестановка </w:t>
      </w:r>
      <w:r w:rsidR="00D673B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не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удачна, так как значение изменения связей </w:t>
      </w:r>
      <w:r w:rsidR="00D673B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отрицательна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 В данном случае общ</w:t>
      </w:r>
      <w:r w:rsidR="00D673B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я сумма связей увеличится на 1.</w:t>
      </w:r>
    </w:p>
    <w:p w:rsidR="00D673BD" w:rsidRDefault="00D673BD" w:rsidP="00D673BD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Не делаем перестановку. </w:t>
      </w:r>
    </w:p>
    <w:p w:rsidR="00D673BD" w:rsidRDefault="00D673BD" w:rsidP="00D673BD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ыберем блок Х9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 У него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ледующее по количеству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значение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изменения при перемещении влево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 Рядом с ним слева нахо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ится Х8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поменяем их местами, получим следующую схему: </w:t>
      </w:r>
    </w:p>
    <w:p w:rsidR="00D673BD" w:rsidRDefault="00D673BD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D673B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drawing>
          <wp:inline distT="0" distB="0" distL="0" distR="0" wp14:anchorId="7AF03EF7" wp14:editId="0BB66FB8">
            <wp:extent cx="3200847" cy="226726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617E" w:rsidRDefault="0042617E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</w:p>
    <w:p w:rsidR="00A67C15" w:rsidRDefault="00A67C15" w:rsidP="00A67C1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елаем расчет значения изменения связей при перестановке данной пары:</w:t>
      </w:r>
    </w:p>
    <w:p w:rsidR="00A67C15" w:rsidRPr="0042617E" w:rsidRDefault="00A67C15" w:rsidP="00A67C1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="00D673B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↔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="00D673B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9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P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9</w:t>
      </w:r>
      <w:r w:rsidR="00E72898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←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r w:rsidR="00E72898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</w:t>
      </w:r>
      <w:r w:rsidR="00E72898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→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E7289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8+6-8=6</w:t>
      </w:r>
    </w:p>
    <w:p w:rsidR="00E72898" w:rsidRDefault="00E72898" w:rsidP="00E72898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Эта перестановка удачна, так как значение изменения связей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положительная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В данном случае общая сумма связей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уменьшится на 6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FC5D21" w:rsidRDefault="0080109F" w:rsidP="00FC5D21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 xml:space="preserve">Оставим таком результат. Делать перерасчёт суммарной связи нету смысла, так как он уменьшился на 6. Это и есть результат. </w:t>
      </w:r>
    </w:p>
    <w:p w:rsidR="0080109F" w:rsidRDefault="0080109F" w:rsidP="00FC5D21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Данный метод всего двумя итерациями дал результат лучше, чем предыдущий глобальный. </w:t>
      </w:r>
      <w:bookmarkStart w:id="0" w:name="_GoBack"/>
      <w:bookmarkEnd w:id="0"/>
    </w:p>
    <w:p w:rsidR="00FC5D21" w:rsidRPr="00440C5B" w:rsidRDefault="00FC5D21" w:rsidP="00FC5D21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sectPr w:rsidR="00FC5D21" w:rsidRPr="00440C5B" w:rsidSect="00CF0945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TYxNDc2MzA0MDNW0lEKTi0uzszPAykwrgUA9IWc9iwAAAA="/>
  </w:docVars>
  <w:rsids>
    <w:rsidRoot w:val="000C2804"/>
    <w:rsid w:val="00002346"/>
    <w:rsid w:val="0000290E"/>
    <w:rsid w:val="00004096"/>
    <w:rsid w:val="00006F4D"/>
    <w:rsid w:val="00007E82"/>
    <w:rsid w:val="00013F1D"/>
    <w:rsid w:val="000148A9"/>
    <w:rsid w:val="0001569C"/>
    <w:rsid w:val="000228E6"/>
    <w:rsid w:val="00023A0E"/>
    <w:rsid w:val="000273C1"/>
    <w:rsid w:val="00037B98"/>
    <w:rsid w:val="00037F24"/>
    <w:rsid w:val="000407B1"/>
    <w:rsid w:val="00042472"/>
    <w:rsid w:val="00050459"/>
    <w:rsid w:val="00050B35"/>
    <w:rsid w:val="00066A22"/>
    <w:rsid w:val="0006737E"/>
    <w:rsid w:val="0007429E"/>
    <w:rsid w:val="00074DCD"/>
    <w:rsid w:val="00075F72"/>
    <w:rsid w:val="0008199E"/>
    <w:rsid w:val="0009187A"/>
    <w:rsid w:val="00091DFF"/>
    <w:rsid w:val="000A6446"/>
    <w:rsid w:val="000A77A8"/>
    <w:rsid w:val="000B4002"/>
    <w:rsid w:val="000B4D21"/>
    <w:rsid w:val="000C2804"/>
    <w:rsid w:val="000C32F0"/>
    <w:rsid w:val="000C43F5"/>
    <w:rsid w:val="000C5EE5"/>
    <w:rsid w:val="000D1474"/>
    <w:rsid w:val="000D25EA"/>
    <w:rsid w:val="000E1832"/>
    <w:rsid w:val="000E1E29"/>
    <w:rsid w:val="000E6A98"/>
    <w:rsid w:val="000F27FA"/>
    <w:rsid w:val="000F74D3"/>
    <w:rsid w:val="001046A7"/>
    <w:rsid w:val="00104CF4"/>
    <w:rsid w:val="00106A1F"/>
    <w:rsid w:val="0010764F"/>
    <w:rsid w:val="00107CDC"/>
    <w:rsid w:val="00110EB5"/>
    <w:rsid w:val="00113CD0"/>
    <w:rsid w:val="00114336"/>
    <w:rsid w:val="00116B50"/>
    <w:rsid w:val="0012315C"/>
    <w:rsid w:val="00134A41"/>
    <w:rsid w:val="001413B9"/>
    <w:rsid w:val="00142404"/>
    <w:rsid w:val="0014348A"/>
    <w:rsid w:val="00146BF7"/>
    <w:rsid w:val="001478D3"/>
    <w:rsid w:val="001504EC"/>
    <w:rsid w:val="00150E14"/>
    <w:rsid w:val="0015475F"/>
    <w:rsid w:val="001659D7"/>
    <w:rsid w:val="00170832"/>
    <w:rsid w:val="00175EAF"/>
    <w:rsid w:val="0017674F"/>
    <w:rsid w:val="00192E5E"/>
    <w:rsid w:val="00193184"/>
    <w:rsid w:val="00194861"/>
    <w:rsid w:val="001A5876"/>
    <w:rsid w:val="001A79DF"/>
    <w:rsid w:val="001B680E"/>
    <w:rsid w:val="001C6C4E"/>
    <w:rsid w:val="001D2C29"/>
    <w:rsid w:val="001D4E92"/>
    <w:rsid w:val="001D5C0E"/>
    <w:rsid w:val="001E1774"/>
    <w:rsid w:val="001E5320"/>
    <w:rsid w:val="001E62D3"/>
    <w:rsid w:val="001F07B2"/>
    <w:rsid w:val="001F666A"/>
    <w:rsid w:val="00201720"/>
    <w:rsid w:val="00203566"/>
    <w:rsid w:val="002122F0"/>
    <w:rsid w:val="00224396"/>
    <w:rsid w:val="00225721"/>
    <w:rsid w:val="0023479C"/>
    <w:rsid w:val="00240707"/>
    <w:rsid w:val="0024465B"/>
    <w:rsid w:val="00251690"/>
    <w:rsid w:val="00255305"/>
    <w:rsid w:val="002643D3"/>
    <w:rsid w:val="00277EF1"/>
    <w:rsid w:val="00284885"/>
    <w:rsid w:val="00287644"/>
    <w:rsid w:val="002A20F1"/>
    <w:rsid w:val="002A4E3B"/>
    <w:rsid w:val="002A5DCB"/>
    <w:rsid w:val="002B7E3D"/>
    <w:rsid w:val="002D0C27"/>
    <w:rsid w:val="002D488D"/>
    <w:rsid w:val="002D4F12"/>
    <w:rsid w:val="002E25B0"/>
    <w:rsid w:val="002E535F"/>
    <w:rsid w:val="002F1E0B"/>
    <w:rsid w:val="002F2FA5"/>
    <w:rsid w:val="002F6EEF"/>
    <w:rsid w:val="003029AC"/>
    <w:rsid w:val="00304C8E"/>
    <w:rsid w:val="0031396A"/>
    <w:rsid w:val="003166C8"/>
    <w:rsid w:val="0031672D"/>
    <w:rsid w:val="00322B98"/>
    <w:rsid w:val="00324665"/>
    <w:rsid w:val="00325DA3"/>
    <w:rsid w:val="00340645"/>
    <w:rsid w:val="00360466"/>
    <w:rsid w:val="0037080A"/>
    <w:rsid w:val="00377006"/>
    <w:rsid w:val="00377C7E"/>
    <w:rsid w:val="00385DCF"/>
    <w:rsid w:val="00390019"/>
    <w:rsid w:val="003930A1"/>
    <w:rsid w:val="003A0509"/>
    <w:rsid w:val="003C38CB"/>
    <w:rsid w:val="003C6799"/>
    <w:rsid w:val="003D3AF6"/>
    <w:rsid w:val="003E1BBE"/>
    <w:rsid w:val="003F4DBF"/>
    <w:rsid w:val="003F5946"/>
    <w:rsid w:val="00404959"/>
    <w:rsid w:val="00407047"/>
    <w:rsid w:val="00422A05"/>
    <w:rsid w:val="0042617E"/>
    <w:rsid w:val="00440C5B"/>
    <w:rsid w:val="00451BFB"/>
    <w:rsid w:val="0045490D"/>
    <w:rsid w:val="004571A1"/>
    <w:rsid w:val="00457386"/>
    <w:rsid w:val="00481F6F"/>
    <w:rsid w:val="0048500E"/>
    <w:rsid w:val="00487D42"/>
    <w:rsid w:val="0049303B"/>
    <w:rsid w:val="004A49AC"/>
    <w:rsid w:val="004B44E7"/>
    <w:rsid w:val="004C14ED"/>
    <w:rsid w:val="004C40FB"/>
    <w:rsid w:val="004C46F0"/>
    <w:rsid w:val="004D25F0"/>
    <w:rsid w:val="004D4DD4"/>
    <w:rsid w:val="004F3744"/>
    <w:rsid w:val="004F3F65"/>
    <w:rsid w:val="004F6CDC"/>
    <w:rsid w:val="00501E1D"/>
    <w:rsid w:val="005055D6"/>
    <w:rsid w:val="00511B1A"/>
    <w:rsid w:val="00514CCE"/>
    <w:rsid w:val="00520B1D"/>
    <w:rsid w:val="00523975"/>
    <w:rsid w:val="00525EAD"/>
    <w:rsid w:val="005267D1"/>
    <w:rsid w:val="00530A90"/>
    <w:rsid w:val="00534EC0"/>
    <w:rsid w:val="0053520B"/>
    <w:rsid w:val="00546873"/>
    <w:rsid w:val="00551E32"/>
    <w:rsid w:val="005635BF"/>
    <w:rsid w:val="005639FC"/>
    <w:rsid w:val="00574905"/>
    <w:rsid w:val="00574F65"/>
    <w:rsid w:val="0058261A"/>
    <w:rsid w:val="00586054"/>
    <w:rsid w:val="00586B59"/>
    <w:rsid w:val="005940F1"/>
    <w:rsid w:val="00596BF5"/>
    <w:rsid w:val="005A1F32"/>
    <w:rsid w:val="005A3079"/>
    <w:rsid w:val="005A5D8D"/>
    <w:rsid w:val="005B46F2"/>
    <w:rsid w:val="005B555C"/>
    <w:rsid w:val="005C2807"/>
    <w:rsid w:val="005C31E3"/>
    <w:rsid w:val="005C6853"/>
    <w:rsid w:val="005D1E87"/>
    <w:rsid w:val="005D1F5A"/>
    <w:rsid w:val="005D4A1B"/>
    <w:rsid w:val="005D63D2"/>
    <w:rsid w:val="005D75FF"/>
    <w:rsid w:val="005F486A"/>
    <w:rsid w:val="005F6164"/>
    <w:rsid w:val="00600D6F"/>
    <w:rsid w:val="00606643"/>
    <w:rsid w:val="006106B3"/>
    <w:rsid w:val="00616090"/>
    <w:rsid w:val="00616736"/>
    <w:rsid w:val="0062209B"/>
    <w:rsid w:val="006327D7"/>
    <w:rsid w:val="00632A91"/>
    <w:rsid w:val="00634F9B"/>
    <w:rsid w:val="00637256"/>
    <w:rsid w:val="00637BB1"/>
    <w:rsid w:val="00642949"/>
    <w:rsid w:val="0064544D"/>
    <w:rsid w:val="0065094E"/>
    <w:rsid w:val="0065585F"/>
    <w:rsid w:val="00656CCC"/>
    <w:rsid w:val="00681233"/>
    <w:rsid w:val="00696482"/>
    <w:rsid w:val="006C011B"/>
    <w:rsid w:val="006C5156"/>
    <w:rsid w:val="006C600D"/>
    <w:rsid w:val="006D4CA4"/>
    <w:rsid w:val="006D69BF"/>
    <w:rsid w:val="006E0638"/>
    <w:rsid w:val="006E0ABF"/>
    <w:rsid w:val="006E4601"/>
    <w:rsid w:val="006E672C"/>
    <w:rsid w:val="006E752C"/>
    <w:rsid w:val="006F27FA"/>
    <w:rsid w:val="006F5C7E"/>
    <w:rsid w:val="007016AB"/>
    <w:rsid w:val="00711944"/>
    <w:rsid w:val="00713EB3"/>
    <w:rsid w:val="0072231A"/>
    <w:rsid w:val="0072304D"/>
    <w:rsid w:val="00731B96"/>
    <w:rsid w:val="00732B38"/>
    <w:rsid w:val="00733F5E"/>
    <w:rsid w:val="007412B5"/>
    <w:rsid w:val="00747092"/>
    <w:rsid w:val="00753472"/>
    <w:rsid w:val="00753910"/>
    <w:rsid w:val="00754156"/>
    <w:rsid w:val="00763F50"/>
    <w:rsid w:val="00785015"/>
    <w:rsid w:val="0078545E"/>
    <w:rsid w:val="007942FA"/>
    <w:rsid w:val="007968DB"/>
    <w:rsid w:val="007A17A2"/>
    <w:rsid w:val="007A56A0"/>
    <w:rsid w:val="007A7D31"/>
    <w:rsid w:val="007D7EB3"/>
    <w:rsid w:val="007E1891"/>
    <w:rsid w:val="007E2453"/>
    <w:rsid w:val="007F5FB3"/>
    <w:rsid w:val="0080109F"/>
    <w:rsid w:val="00805BFE"/>
    <w:rsid w:val="00807CFF"/>
    <w:rsid w:val="008156EB"/>
    <w:rsid w:val="00821959"/>
    <w:rsid w:val="00856E1D"/>
    <w:rsid w:val="00872B35"/>
    <w:rsid w:val="008757E3"/>
    <w:rsid w:val="008802E6"/>
    <w:rsid w:val="0088322C"/>
    <w:rsid w:val="00883553"/>
    <w:rsid w:val="00895B43"/>
    <w:rsid w:val="008A151A"/>
    <w:rsid w:val="008A1FF1"/>
    <w:rsid w:val="008A74BE"/>
    <w:rsid w:val="008B1AB4"/>
    <w:rsid w:val="008B6A7A"/>
    <w:rsid w:val="008C0B47"/>
    <w:rsid w:val="008C6D4F"/>
    <w:rsid w:val="008D09E3"/>
    <w:rsid w:val="008D2FB3"/>
    <w:rsid w:val="008D5748"/>
    <w:rsid w:val="008E4411"/>
    <w:rsid w:val="008F0C5D"/>
    <w:rsid w:val="008F1F8C"/>
    <w:rsid w:val="009103FF"/>
    <w:rsid w:val="00914CD3"/>
    <w:rsid w:val="0091678B"/>
    <w:rsid w:val="00923E0D"/>
    <w:rsid w:val="00926F5A"/>
    <w:rsid w:val="0092792B"/>
    <w:rsid w:val="00930A24"/>
    <w:rsid w:val="0093308E"/>
    <w:rsid w:val="00937DE9"/>
    <w:rsid w:val="009469A2"/>
    <w:rsid w:val="00946ACC"/>
    <w:rsid w:val="009553C6"/>
    <w:rsid w:val="00961187"/>
    <w:rsid w:val="009611A1"/>
    <w:rsid w:val="0096141F"/>
    <w:rsid w:val="00962A4B"/>
    <w:rsid w:val="00963711"/>
    <w:rsid w:val="00964192"/>
    <w:rsid w:val="009649F0"/>
    <w:rsid w:val="00971F48"/>
    <w:rsid w:val="00981F0F"/>
    <w:rsid w:val="009849A1"/>
    <w:rsid w:val="009B086B"/>
    <w:rsid w:val="009B2C83"/>
    <w:rsid w:val="009C0079"/>
    <w:rsid w:val="009C03AA"/>
    <w:rsid w:val="009C0599"/>
    <w:rsid w:val="009C0E96"/>
    <w:rsid w:val="009D060A"/>
    <w:rsid w:val="009E080A"/>
    <w:rsid w:val="009F67F4"/>
    <w:rsid w:val="00A1433E"/>
    <w:rsid w:val="00A1518B"/>
    <w:rsid w:val="00A15E13"/>
    <w:rsid w:val="00A175C5"/>
    <w:rsid w:val="00A223CB"/>
    <w:rsid w:val="00A2290E"/>
    <w:rsid w:val="00A2644D"/>
    <w:rsid w:val="00A26E72"/>
    <w:rsid w:val="00A34006"/>
    <w:rsid w:val="00A35153"/>
    <w:rsid w:val="00A50B57"/>
    <w:rsid w:val="00A51302"/>
    <w:rsid w:val="00A67C15"/>
    <w:rsid w:val="00A7172D"/>
    <w:rsid w:val="00A74553"/>
    <w:rsid w:val="00A97DD5"/>
    <w:rsid w:val="00AA329A"/>
    <w:rsid w:val="00AA6B2A"/>
    <w:rsid w:val="00AA7B8C"/>
    <w:rsid w:val="00AB1938"/>
    <w:rsid w:val="00AC223F"/>
    <w:rsid w:val="00AD24FD"/>
    <w:rsid w:val="00AD3ECD"/>
    <w:rsid w:val="00AE4BB5"/>
    <w:rsid w:val="00AF1BB5"/>
    <w:rsid w:val="00AF6B16"/>
    <w:rsid w:val="00B13237"/>
    <w:rsid w:val="00B14857"/>
    <w:rsid w:val="00B3577B"/>
    <w:rsid w:val="00B374FF"/>
    <w:rsid w:val="00B41464"/>
    <w:rsid w:val="00B44CD6"/>
    <w:rsid w:val="00B4542B"/>
    <w:rsid w:val="00B55636"/>
    <w:rsid w:val="00B670FE"/>
    <w:rsid w:val="00B76282"/>
    <w:rsid w:val="00B82C8F"/>
    <w:rsid w:val="00B846CA"/>
    <w:rsid w:val="00B9765D"/>
    <w:rsid w:val="00BC3D1D"/>
    <w:rsid w:val="00BC7953"/>
    <w:rsid w:val="00BD55C8"/>
    <w:rsid w:val="00BD5CC5"/>
    <w:rsid w:val="00BE126E"/>
    <w:rsid w:val="00BE1827"/>
    <w:rsid w:val="00BE6A1D"/>
    <w:rsid w:val="00BF77BB"/>
    <w:rsid w:val="00C1394A"/>
    <w:rsid w:val="00C22310"/>
    <w:rsid w:val="00C2277B"/>
    <w:rsid w:val="00C32FF0"/>
    <w:rsid w:val="00C35BCE"/>
    <w:rsid w:val="00C36EC7"/>
    <w:rsid w:val="00C455B1"/>
    <w:rsid w:val="00C4658B"/>
    <w:rsid w:val="00C50311"/>
    <w:rsid w:val="00C50360"/>
    <w:rsid w:val="00C51F5F"/>
    <w:rsid w:val="00C65D04"/>
    <w:rsid w:val="00C70D85"/>
    <w:rsid w:val="00C7633C"/>
    <w:rsid w:val="00C86F78"/>
    <w:rsid w:val="00C945D6"/>
    <w:rsid w:val="00C97DCE"/>
    <w:rsid w:val="00CC2A0E"/>
    <w:rsid w:val="00CD2AD5"/>
    <w:rsid w:val="00CD5246"/>
    <w:rsid w:val="00CF0945"/>
    <w:rsid w:val="00CF0E81"/>
    <w:rsid w:val="00CF215D"/>
    <w:rsid w:val="00CF2728"/>
    <w:rsid w:val="00CF2EE7"/>
    <w:rsid w:val="00CF394B"/>
    <w:rsid w:val="00D01CE2"/>
    <w:rsid w:val="00D02A61"/>
    <w:rsid w:val="00D06462"/>
    <w:rsid w:val="00D112D3"/>
    <w:rsid w:val="00D115C9"/>
    <w:rsid w:val="00D139CB"/>
    <w:rsid w:val="00D147F3"/>
    <w:rsid w:val="00D16382"/>
    <w:rsid w:val="00D2086B"/>
    <w:rsid w:val="00D20BF9"/>
    <w:rsid w:val="00D21A54"/>
    <w:rsid w:val="00D234B1"/>
    <w:rsid w:val="00D23673"/>
    <w:rsid w:val="00D329D3"/>
    <w:rsid w:val="00D33516"/>
    <w:rsid w:val="00D361FA"/>
    <w:rsid w:val="00D42F4A"/>
    <w:rsid w:val="00D442FE"/>
    <w:rsid w:val="00D45D42"/>
    <w:rsid w:val="00D60AE6"/>
    <w:rsid w:val="00D66FD1"/>
    <w:rsid w:val="00D673BD"/>
    <w:rsid w:val="00D7258F"/>
    <w:rsid w:val="00D73983"/>
    <w:rsid w:val="00D85000"/>
    <w:rsid w:val="00D852D3"/>
    <w:rsid w:val="00D876C1"/>
    <w:rsid w:val="00D93FFC"/>
    <w:rsid w:val="00D964A8"/>
    <w:rsid w:val="00D96E4E"/>
    <w:rsid w:val="00DB28E9"/>
    <w:rsid w:val="00DC3529"/>
    <w:rsid w:val="00DC45C1"/>
    <w:rsid w:val="00DD372F"/>
    <w:rsid w:val="00DD7975"/>
    <w:rsid w:val="00DE02F0"/>
    <w:rsid w:val="00DE094D"/>
    <w:rsid w:val="00DE20E1"/>
    <w:rsid w:val="00DE336B"/>
    <w:rsid w:val="00DE5AAD"/>
    <w:rsid w:val="00DE5F55"/>
    <w:rsid w:val="00DF074C"/>
    <w:rsid w:val="00DF0923"/>
    <w:rsid w:val="00DF18B4"/>
    <w:rsid w:val="00E01A51"/>
    <w:rsid w:val="00E0242F"/>
    <w:rsid w:val="00E069B2"/>
    <w:rsid w:val="00E15C3C"/>
    <w:rsid w:val="00E20096"/>
    <w:rsid w:val="00E311C8"/>
    <w:rsid w:val="00E36764"/>
    <w:rsid w:val="00E36E45"/>
    <w:rsid w:val="00E438B1"/>
    <w:rsid w:val="00E43E13"/>
    <w:rsid w:val="00E4480D"/>
    <w:rsid w:val="00E45ACF"/>
    <w:rsid w:val="00E4698E"/>
    <w:rsid w:val="00E52783"/>
    <w:rsid w:val="00E56E27"/>
    <w:rsid w:val="00E62278"/>
    <w:rsid w:val="00E62D92"/>
    <w:rsid w:val="00E6491D"/>
    <w:rsid w:val="00E658F4"/>
    <w:rsid w:val="00E72898"/>
    <w:rsid w:val="00E7793B"/>
    <w:rsid w:val="00E86755"/>
    <w:rsid w:val="00E9090D"/>
    <w:rsid w:val="00E912CD"/>
    <w:rsid w:val="00E914CC"/>
    <w:rsid w:val="00E91EC9"/>
    <w:rsid w:val="00E9621E"/>
    <w:rsid w:val="00EB10D6"/>
    <w:rsid w:val="00EB3431"/>
    <w:rsid w:val="00EB34D7"/>
    <w:rsid w:val="00EB3A93"/>
    <w:rsid w:val="00ED0C8F"/>
    <w:rsid w:val="00ED136F"/>
    <w:rsid w:val="00ED2B37"/>
    <w:rsid w:val="00ED69A6"/>
    <w:rsid w:val="00EF143D"/>
    <w:rsid w:val="00EF21DD"/>
    <w:rsid w:val="00EF7615"/>
    <w:rsid w:val="00F031D7"/>
    <w:rsid w:val="00F034B0"/>
    <w:rsid w:val="00F079F1"/>
    <w:rsid w:val="00F11D24"/>
    <w:rsid w:val="00F12F66"/>
    <w:rsid w:val="00F2058E"/>
    <w:rsid w:val="00F23DD0"/>
    <w:rsid w:val="00F46B1A"/>
    <w:rsid w:val="00F52E3E"/>
    <w:rsid w:val="00F56939"/>
    <w:rsid w:val="00F645F2"/>
    <w:rsid w:val="00F71088"/>
    <w:rsid w:val="00F86469"/>
    <w:rsid w:val="00FA06B0"/>
    <w:rsid w:val="00FA7387"/>
    <w:rsid w:val="00FA7535"/>
    <w:rsid w:val="00FB48BF"/>
    <w:rsid w:val="00FB55A8"/>
    <w:rsid w:val="00FB6850"/>
    <w:rsid w:val="00FB782A"/>
    <w:rsid w:val="00FC27AD"/>
    <w:rsid w:val="00FC5D21"/>
    <w:rsid w:val="00FC6DC1"/>
    <w:rsid w:val="00FC73A0"/>
    <w:rsid w:val="00FE5E89"/>
    <w:rsid w:val="00FF0A20"/>
    <w:rsid w:val="00FF1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AFC95"/>
  <w15:chartTrackingRefBased/>
  <w15:docId w15:val="{324D091F-EADD-42F7-B5C8-E4C3FD080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7B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48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30DE61-9388-4D91-A8D4-A45DF1ADE2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6</Pages>
  <Words>489</Words>
  <Characters>278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Белаш</dc:creator>
  <cp:keywords/>
  <dc:description/>
  <cp:lastModifiedBy>Богдан Белаш</cp:lastModifiedBy>
  <cp:revision>8</cp:revision>
  <dcterms:created xsi:type="dcterms:W3CDTF">2017-12-31T15:46:00Z</dcterms:created>
  <dcterms:modified xsi:type="dcterms:W3CDTF">2017-12-31T17:04:00Z</dcterms:modified>
</cp:coreProperties>
</file>